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FA1FA" w14:textId="7E51215F" w:rsidR="00C20C88" w:rsidRDefault="004A39F2">
      <w:pPr>
        <w:pStyle w:val="Title"/>
      </w:pPr>
      <w:r>
        <w:t>Real Analysis Qualifying Exam</w:t>
      </w:r>
    </w:p>
    <w:p w14:paraId="51B5B90E" w14:textId="77777777" w:rsidR="00C20C88" w:rsidRDefault="004A39F2">
      <w:pPr>
        <w:pStyle w:val="Heading1"/>
      </w:pPr>
      <w:bookmarkStart w:id="0" w:name="real-analysis-qualifying-exam-fall-2006"/>
      <w:bookmarkStart w:id="1" w:name="main-content"/>
      <w:r>
        <w:t>Real Analysis Qualifying Exam, Fall 2006</w:t>
      </w:r>
    </w:p>
    <w:p w14:paraId="438921A2" w14:textId="77777777" w:rsidR="00C20C88" w:rsidRDefault="004A39F2">
      <w:pPr>
        <w:pStyle w:val="FirstParagraph"/>
      </w:pPr>
      <w:r>
        <w:t>(2 hours)</w:t>
      </w:r>
    </w:p>
    <w:p w14:paraId="7EDC0BA1" w14:textId="77777777" w:rsidR="00C20C88" w:rsidRDefault="004A39F2">
      <w:pPr>
        <w:pStyle w:val="Heading2"/>
      </w:pPr>
      <w:bookmarkStart w:id="2" w:name="instructions"/>
      <w:r>
        <w:t>Instructions</w:t>
      </w:r>
    </w:p>
    <w:p w14:paraId="5AB72024" w14:textId="77777777" w:rsidR="00C20C88" w:rsidRDefault="004A39F2">
      <w:pPr>
        <w:pStyle w:val="FirstParagraph"/>
      </w:pPr>
      <w:r>
        <w:t>Work problems 1-3 and any 3 of the other 4 problems.</w:t>
      </w:r>
    </w:p>
    <w:p w14:paraId="3E58DA46" w14:textId="77777777" w:rsidR="00C20C88" w:rsidRDefault="004A39F2">
      <w:pPr>
        <w:pStyle w:val="Heading2"/>
      </w:pPr>
      <w:bookmarkStart w:id="3" w:name="problems"/>
      <w:bookmarkEnd w:id="2"/>
      <w:r>
        <w:t>Problems</w:t>
      </w:r>
    </w:p>
    <w:p w14:paraId="71BA770F" w14:textId="77777777" w:rsidR="00C20C88" w:rsidRDefault="004A39F2">
      <w:pPr>
        <w:pStyle w:val="Compact"/>
        <w:numPr>
          <w:ilvl w:val="0"/>
          <w:numId w:val="2"/>
        </w:numPr>
      </w:pPr>
      <w:r>
        <w:t xml:space="preserve">(15 points) Let </w:t>
      </w:r>
      <m:oMath>
        <m:r>
          <w:rPr>
            <w:rFonts w:ascii="Cambria Math" w:hAnsi="Cambria Math"/>
          </w:rPr>
          <m:t>B</m:t>
        </m:r>
      </m:oMath>
      <w:r>
        <w:t xml:space="preserve"> be a bounded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. </w:t>
      </w:r>
      <w:proofErr w:type="gramStart"/>
      <w:r>
        <w:t>Prove</w:t>
      </w:r>
      <w:proofErr w:type="gramEnd"/>
      <w:r>
        <w:t xml:space="preserve"> the following:</w:t>
      </w:r>
    </w:p>
    <w:p w14:paraId="19766D2B" w14:textId="77777777" w:rsidR="00C20C88" w:rsidRDefault="004A39F2">
      <w:pPr>
        <w:pStyle w:val="Compact"/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B</m:t>
        </m:r>
      </m:oMath>
      <w:r>
        <w:t xml:space="preserve"> is closed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is a continuous function, then </w:t>
      </w:r>
      <m:oMath>
        <m:r>
          <w:rPr>
            <w:rFonts w:ascii="Cambria Math" w:hAnsi="Cambria Math"/>
          </w:rPr>
          <m:t>f</m:t>
        </m:r>
      </m:oMath>
      <w:r>
        <w:t xml:space="preserve"> is uniformly continuous.</w:t>
      </w:r>
    </w:p>
    <w:p w14:paraId="6F46C1B1" w14:textId="77777777" w:rsidR="00C20C88" w:rsidRDefault="004A39F2">
      <w:pPr>
        <w:pStyle w:val="Compact"/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B</m:t>
        </m:r>
      </m:oMath>
      <w:r>
        <w:t xml:space="preserve"> is not closed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then there exists a continuou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which is not uniformly continuous.</w:t>
      </w:r>
    </w:p>
    <w:p w14:paraId="0881908D" w14:textId="77777777" w:rsidR="00C20C88" w:rsidRDefault="004A39F2">
      <w:pPr>
        <w:pStyle w:val="Compact"/>
        <w:numPr>
          <w:ilvl w:val="0"/>
          <w:numId w:val="2"/>
        </w:numPr>
      </w:pPr>
      <w:r>
        <w:t xml:space="preserve">(10 points) Show that the sequence of func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b>
        </m:sSub>
      </m:oMath>
      <w:r>
        <w:t xml:space="preserve"> converges uniformly to the 0-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but does not converge to </w:t>
      </w:r>
      <m:oMath>
        <m:r>
          <w:rPr>
            <w:rFonts w:ascii="Cambria Math" w:hAnsi="Cambria Math"/>
          </w:rPr>
          <m:t>0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He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b>
        </m:sSub>
      </m:oMath>
      <w:r>
        <w:t xml:space="preserve"> denotes the characteristic function o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)⊂R</m:t>
        </m:r>
      </m:oMath>
      <w:r>
        <w:t>.</w:t>
      </w:r>
    </w:p>
    <w:p w14:paraId="6D931E67" w14:textId="77777777" w:rsidR="00C20C88" w:rsidRDefault="004A39F2">
      <w:pPr>
        <w:pStyle w:val="Compact"/>
        <w:numPr>
          <w:ilvl w:val="0"/>
          <w:numId w:val="2"/>
        </w:numPr>
      </w:pPr>
      <w:r>
        <w:t xml:space="preserve">(15 points) 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uniformly </w:t>
      </w:r>
      <w:proofErr w:type="gramStart"/>
      <w:r>
        <w:t>bounded</w:t>
      </w:r>
      <w:proofErr w:type="gramEnd"/>
      <w:r>
        <w:t xml:space="preserve"> sequence of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hich converges pointwise to a function </w:t>
      </w:r>
      <m:oMath>
        <m:r>
          <w:rPr>
            <w:rFonts w:ascii="Cambria Math" w:hAnsi="Cambria Math"/>
          </w:rPr>
          <m:t>f</m:t>
        </m:r>
      </m:oMath>
      <w:r>
        <w:t>. Answer the following with a brief explanation or a counterexample:</w:t>
      </w:r>
    </w:p>
    <w:p w14:paraId="40024390" w14:textId="77777777" w:rsidR="00C20C88" w:rsidRDefault="004A39F2">
      <w:pPr>
        <w:pStyle w:val="Compact"/>
        <w:numPr>
          <w:ilvl w:val="1"/>
          <w:numId w:val="4"/>
        </w:numPr>
      </w:pPr>
      <w:r>
        <w:t xml:space="preserve">If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Lebesgue integrable, does it follow that </w:t>
      </w:r>
      <m:oMath>
        <m:r>
          <w:rPr>
            <w:rFonts w:ascii="Cambria Math" w:hAnsi="Cambria Math"/>
          </w:rPr>
          <m:t>f</m:t>
        </m:r>
      </m:oMath>
      <w:r>
        <w:t xml:space="preserve"> is Lebesgue integrable?</w:t>
      </w:r>
    </w:p>
    <w:p w14:paraId="31E6C5C1" w14:textId="77777777" w:rsidR="00C20C88" w:rsidRDefault="004A39F2">
      <w:pPr>
        <w:pStyle w:val="Compact"/>
        <w:numPr>
          <w:ilvl w:val="1"/>
          <w:numId w:val="4"/>
        </w:numPr>
      </w:pPr>
      <w:r>
        <w:t xml:space="preserve">If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Riemann integrable, does it follow that </w:t>
      </w:r>
      <m:oMath>
        <m:r>
          <w:rPr>
            <w:rFonts w:ascii="Cambria Math" w:hAnsi="Cambria Math"/>
          </w:rPr>
          <m:t>f</m:t>
        </m:r>
      </m:oMath>
      <w:r>
        <w:t xml:space="preserve"> is Riemann integrable?</w:t>
      </w:r>
    </w:p>
    <w:p w14:paraId="7D3D39CD" w14:textId="77777777" w:rsidR="00C20C88" w:rsidRDefault="004A39F2">
      <w:pPr>
        <w:pStyle w:val="Compact"/>
        <w:numPr>
          <w:ilvl w:val="0"/>
          <w:numId w:val="2"/>
        </w:numPr>
      </w:pPr>
      <w:r>
        <w:t xml:space="preserve">(20 points) Let </w:t>
      </w:r>
      <m:oMath>
        <m:r>
          <w:rPr>
            <w:rFonts w:ascii="Cambria Math" w:hAnsi="Cambria Math"/>
          </w:rPr>
          <m:t>m</m:t>
        </m:r>
      </m:oMath>
      <w:r>
        <w:t xml:space="preserve"> be Lebesgue measur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, and 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sequence of measurable functions defined on a measurable set </w:t>
      </w:r>
      <m:oMath>
        <m:r>
          <w:rPr>
            <w:rFonts w:ascii="Cambria Math" w:hAnsi="Cambria Math"/>
          </w:rPr>
          <m:t>E</m:t>
        </m:r>
      </m:oMath>
      <w:r>
        <w:t xml:space="preserve">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pointwise on </w:t>
      </w:r>
      <m:oMath>
        <m:r>
          <w:rPr>
            <w:rFonts w:ascii="Cambria Math" w:hAnsi="Cambria Math"/>
          </w:rPr>
          <m:t>E</m:t>
        </m:r>
      </m:oMath>
      <w:r>
        <w:t xml:space="preserve">. Prove that for any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a subset </w:t>
      </w:r>
      <m:oMath>
        <m:r>
          <w:rPr>
            <w:rFonts w:ascii="Cambria Math" w:hAnsi="Cambria Math"/>
          </w:rPr>
          <m:t>A</m:t>
        </m:r>
      </m:oMath>
      <w:r>
        <w:t xml:space="preserve"> of </w:t>
      </w:r>
      <m:oMath>
        <m:r>
          <w:rPr>
            <w:rFonts w:ascii="Cambria Math" w:hAnsi="Cambria Math"/>
          </w:rPr>
          <m:t>E</m:t>
        </m:r>
      </m:oMath>
      <w:r>
        <w:t xml:space="preserve"> such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ϵ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uniformly on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30DF729F" w14:textId="77777777" w:rsidR="00C20C88" w:rsidRDefault="004A39F2">
      <w:pPr>
        <w:pStyle w:val="Compact"/>
        <w:numPr>
          <w:ilvl w:val="0"/>
          <w:numId w:val="2"/>
        </w:numPr>
      </w:pPr>
      <w:r>
        <w:t xml:space="preserve">(20 points) Define the norm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give an argument for the completenes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</w:p>
    <w:p w14:paraId="073D0F10" w14:textId="77777777" w:rsidR="00C20C88" w:rsidRDefault="004A39F2">
      <w:pPr>
        <w:pStyle w:val="Compact"/>
        <w:numPr>
          <w:ilvl w:val="0"/>
          <w:numId w:val="2"/>
        </w:numPr>
      </w:pPr>
      <w:r>
        <w:t>(20 points)</w:t>
      </w:r>
    </w:p>
    <w:p w14:paraId="4C778F5C" w14:textId="77777777" w:rsidR="00C20C88" w:rsidRDefault="004A39F2">
      <w:pPr>
        <w:pStyle w:val="Compact"/>
        <w:numPr>
          <w:ilvl w:val="1"/>
          <w:numId w:val="5"/>
        </w:numPr>
      </w:pPr>
      <w:r>
        <w:t xml:space="preserve">Show that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i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</m:oMath>
      <w:r>
        <w:t xml:space="preserve"> is defined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y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πix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ξ</m:t>
            </m:r>
          </m:sup>
        </m:sSup>
        <m:r>
          <w:rPr>
            <w:rFonts w:ascii="Cambria Math" w:hAnsi="Cambria Math"/>
          </w:rPr>
          <m:t> dx</m:t>
        </m:r>
      </m:oMath>
      <w:r>
        <w:t xml:space="preserve">, the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</m:oMath>
      <w:r>
        <w:t xml:space="preserve"> is a continuous function.</w:t>
      </w:r>
    </w:p>
    <w:p w14:paraId="21C39F41" w14:textId="77777777" w:rsidR="00C20C88" w:rsidRDefault="004A39F2">
      <w:pPr>
        <w:pStyle w:val="Compact"/>
        <w:numPr>
          <w:ilvl w:val="1"/>
          <w:numId w:val="5"/>
        </w:numPr>
      </w:pPr>
      <w:r>
        <w:t xml:space="preserve">Indicate how to obtain an example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, such that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</m:oMath>
      <w:r>
        <w:t xml:space="preserve"> is not a differentiable function. [No justification required.]</w:t>
      </w:r>
    </w:p>
    <w:p w14:paraId="68C14A7E" w14:textId="77777777" w:rsidR="00C20C88" w:rsidRDefault="004A39F2">
      <w:pPr>
        <w:pStyle w:val="Compact"/>
        <w:numPr>
          <w:ilvl w:val="0"/>
          <w:numId w:val="2"/>
        </w:numPr>
      </w:pPr>
      <w:r>
        <w:t xml:space="preserve">(20 points) If </w:t>
      </w:r>
      <m:oMath>
        <m:r>
          <w:rPr>
            <w:rFonts w:ascii="Cambria Math" w:hAnsi="Cambria Math"/>
          </w:rPr>
          <m:t>m</m:t>
        </m:r>
      </m:oMath>
      <w:r>
        <w:t xml:space="preserve"> is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,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(-∞,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]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 dm</m:t>
        </m:r>
      </m:oMath>
      <w:r>
        <w:t xml:space="preserve">, for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. Show that for almost every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 and is equal to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[Give the main points of a proof and indicate some of the details.]</w:t>
      </w:r>
      <w:bookmarkEnd w:id="0"/>
      <w:bookmarkEnd w:id="1"/>
      <w:bookmarkEnd w:id="3"/>
    </w:p>
    <w:sectPr w:rsidR="00C20C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4E59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BE4EF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0C0D20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98783493">
    <w:abstractNumId w:val="0"/>
  </w:num>
  <w:num w:numId="2" w16cid:durableId="15625914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527114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3959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97518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0C88"/>
    <w:rsid w:val="00227FCC"/>
    <w:rsid w:val="004A39F2"/>
    <w:rsid w:val="00666E7E"/>
    <w:rsid w:val="00B32B2D"/>
    <w:rsid w:val="00C20C88"/>
    <w:rsid w:val="00F51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0A1CE"/>
  <w15:docId w15:val="{8E82D775-BD3D-480F-A14A-62F0ED3FF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4</Words>
  <Characters>1652</Characters>
  <Application>Microsoft Office Word</Application>
  <DocSecurity>0</DocSecurity>
  <Lines>45</Lines>
  <Paragraphs>36</Paragraphs>
  <ScaleCrop>false</ScaleCrop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, Fall 2006</dc:title>
  <dc:creator>Paul Pollack</dc:creator>
  <cp:keywords/>
  <cp:lastModifiedBy>Paul Pollack</cp:lastModifiedBy>
  <cp:revision>3</cp:revision>
  <dcterms:created xsi:type="dcterms:W3CDTF">2026-03-28T16:07:00Z</dcterms:created>
  <dcterms:modified xsi:type="dcterms:W3CDTF">2026-03-28T16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